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Buenos</w:t>
      </w:r>
      <w:r>
        <w:t xml:space="preserve"> </w:t>
      </w:r>
      <w:r>
        <w:t xml:space="preserve">Aires,</w:t>
      </w:r>
      <w:r>
        <w:t xml:space="preserve"> </w:t>
      </w:r>
      <w:r>
        <w:t xml:space="preserve">Argentina</w:t>
      </w:r>
    </w:p>
    <w:bookmarkStart w:id="20" w:name="cover-letter"/>
    <w:p>
      <w:pPr>
        <w:pStyle w:val="Heading1"/>
      </w:pPr>
      <w:r>
        <w:t xml:space="preserve">Cover Letter</w:t>
      </w:r>
    </w:p>
    <w:p>
      <w:pPr>
        <w:pStyle w:val="FirstParagraph"/>
      </w:pPr>
      <w:r>
        <w:rPr>
          <w:bCs/>
          <w:b/>
        </w:rPr>
        <w:t xml:space="preserve">Dear [Hiring Manager's Name or Company Name],</w:t>
      </w:r>
    </w:p>
    <w:p>
      <w:pPr>
        <w:pStyle w:val="BodyText"/>
      </w:pPr>
      <w:r>
        <w:t xml:space="preserve">As a dedicated and skilled Tailor with over [X years] of experience in the art of garment craftsmanship, I am writing to express my sincere interest in the Tailor position at your esteemed establishment in Buenos Aires, Argentina. This opportunity aligns perfectly with my professional aspirations and passion for creating custom-fit garments that reflect both individuality and cultural heritage. Buenos Aires, a city renowned for its vibrant fashion scene and rich artisan traditions, is the ideal setting for me to contribute my expertise while immersing myself in the unique tapestry of Argentine craftsmanship.</w:t>
      </w:r>
    </w:p>
    <w:p>
      <w:pPr>
        <w:pStyle w:val="BodyText"/>
      </w:pPr>
      <w:r>
        <w:t xml:space="preserve">Having worked in [mention previous work environments, e.g., "a high-end tailor shop in [City] or a boutique specializing in traditional South American textiles"], I have developed a deep appreciation for the meticulous attention to detail required to transform fabric into timeless pieces. My journey as a Tailor has been shaped by a commitment to excellence, an understanding of diverse fabrics, and the ability to adapt my skills to meet the evolving needs of clients. Whether it is altering a wedding dress, tailoring a suit for a professional in Buenos Aires' bustling financial district, or restoring vintage garments that hold sentimental value, I approach every project with dedication and creativity.</w:t>
      </w:r>
    </w:p>
    <w:p>
      <w:pPr>
        <w:pStyle w:val="BodyText"/>
      </w:pPr>
      <w:r>
        <w:t xml:space="preserve">Buenos Aires, with its fusion of European elegance and Latin American vibrancy, has long been a beacon for fashion enthusiasts and artisans alike. As someone who admires the city's dynamic energy and historical reverence for tailoring, I am eager to bring my expertise to a local business that values precision, artistry, and client-centric service. Argentina's cultural emphasis on quality and personalization resonates deeply with my philosophy as a Tailor. In Buenos Aires, where both traditional and modern styles coexist, I am confident that my ability to blend technical skill with an understanding of local tastes will add value to your team.</w:t>
      </w:r>
    </w:p>
    <w:p>
      <w:pPr>
        <w:pStyle w:val="BodyText"/>
      </w:pPr>
      <w:r>
        <w:t xml:space="preserve">My professional background includes [list key skills: e.g., "proficiency in garment construction, custom tailoring for men's and women's wear, alterations for formal and casual attire, fabric selection advice, and customer relationship management"]. I have worked with a wide range of materials, from delicate silks to sturdy woolen fabrics, ensuring that each creation meets the highest standards of quality. Additionally, I am well-versed in using both traditional hand-sewing techniques and modern tools such as industrial sewing machines and steam presses. This versatility allows me to cater to clients who seek either heritage-inspired designs or contemporary aesthetics.</w:t>
      </w:r>
    </w:p>
    <w:p>
      <w:pPr>
        <w:pStyle w:val="BodyText"/>
      </w:pPr>
      <w:r>
        <w:t xml:space="preserve">What sets me apart is my ability to connect with clients on a personal level. In Buenos Aires, where relationships are often the foundation of business success, I prioritize open communication and active listening to understand each client's vision. Whether it's crafting a bespoke suit for a local entrepreneur or restoring an heirloom piece for a family in the city’s historic neighborhoods, I take pride in delivering results that exceed expectations. My attention to detail ensures that every stitch, seam, and hem is executed with precision, while my problem-solving skills allow me to tackle even the most complex alterations with confidence.</w:t>
      </w:r>
    </w:p>
    <w:p>
      <w:pPr>
        <w:pStyle w:val="BodyText"/>
      </w:pPr>
      <w:r>
        <w:t xml:space="preserve">Living and working in Buenos Aires would allow me to fully embrace the city's cultural richness. From the bustling markets of San Telmo to the sophisticated ateliers of Palermo, I am inspired by the way fashion and tailoring reflect Argentina's identity. I am particularly drawn to the opportunity to collaborate with a team that shares my passion for craftsmanship and innovation. The Tailor role in Buenos Aires represents more than a job—it is a chance to contribute to a legacy of excellence while growing as an artisan in one of South America’s most dynamic cities.</w:t>
      </w:r>
    </w:p>
    <w:p>
      <w:pPr>
        <w:pStyle w:val="BodyText"/>
      </w:pPr>
      <w:r>
        <w:t xml:space="preserve">Throughout my career, I have consistently sought opportunities to expand my knowledge and stay current with industry trends. I am certified in [mention any relevant certifications, e.g., "Advanced Tailoring Techniques" or "Textile Science"], and I regularly attend workshops and fashion events to refine my skills. This commitment to continuous learning ensures that I can offer clients the latest techniques while honoring time-tested methods. In Buenos Aires, where the fashion industry is both competitive and collaborative, I am eager to bring this blend of expertise and adaptability to your team.</w:t>
      </w:r>
    </w:p>
    <w:p>
      <w:pPr>
        <w:pStyle w:val="BodyText"/>
      </w:pPr>
      <w:r>
        <w:t xml:space="preserve">I am particularly impressed by [mention specific details about the company, e.g., "your reputation for exceptional customer service" or "your focus on sustainable tailoring practices"]. As a Tailor, I believe that every garment tells a story, and I would be honored to play a role in shaping the narratives of your clients. My goal is to not only meet but exceed expectations by delivering personalized service and impeccable craftsmanship. I am confident that my skills, dedication, and cultural appreciation make me an ideal candidate for this position.</w:t>
      </w:r>
    </w:p>
    <w:p>
      <w:pPr>
        <w:pStyle w:val="BodyText"/>
      </w:pPr>
      <w:r>
        <w:t xml:space="preserve">Thank you for considering my application. I would be grateful for the opportunity to discuss how my background and vision align with your needs. Please feel free to contact me at [your phone number] or [your email address] at your earliest convenience. I look forward to the possibility of contributing to the success of your business in Buenos Aires, Argentina.</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Position in Buenos Aires, Argentina</dc:title>
  <dc:creator/>
  <cp:keywords/>
  <dcterms:created xsi:type="dcterms:W3CDTF">2026-07-23T12:30:28Z</dcterms:created>
  <dcterms:modified xsi:type="dcterms:W3CDTF">2026-07-23T12:30:28Z</dcterms:modified>
</cp:coreProperties>
</file>

<file path=docProps/custom.xml><?xml version="1.0" encoding="utf-8"?>
<Properties xmlns="http://schemas.openxmlformats.org/officeDocument/2006/custom-properties" xmlns:vt="http://schemas.openxmlformats.org/officeDocument/2006/docPropsVTypes"/>
</file>